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E94B2" w14:textId="444B494F" w:rsidR="006C2F78" w:rsidRPr="002216B4" w:rsidRDefault="00A014A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oss</m:t>
              </m:r>
              <m:r>
                <w:rPr>
                  <w:rFonts w:ascii="Cambria Math" w:hAnsi="Cambria Math"/>
                </w:rPr>
                <m:t>,conduction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IGB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E, sat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∙Duty</m:t>
          </m:r>
          <m:r>
            <w:rPr>
              <w:rFonts w:ascii="Cambria Math" w:hAnsi="Cambria Math"/>
            </w:rPr>
            <m:t>≅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1.9V</m:t>
          </m:r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10.4A</m:t>
          </m:r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0.9=17.784W</m:t>
          </m:r>
        </m:oMath>
      </m:oMathPara>
    </w:p>
    <w:p w14:paraId="614E4951" w14:textId="4B7E8B34" w:rsidR="002216B4" w:rsidRPr="00E37A36" w:rsidRDefault="002216B4" w:rsidP="002216B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oss,</m:t>
              </m:r>
              <m:r>
                <w:rPr>
                  <w:rFonts w:ascii="Cambria Math" w:hAnsi="Cambria Math"/>
                </w:rPr>
                <m:t>switching</m:t>
              </m:r>
              <m:r>
                <w:rPr>
                  <w:rFonts w:ascii="Cambria Math" w:hAnsi="Cambria Math"/>
                </w:rPr>
                <m:t>, IGB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witching,total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witching</m:t>
              </m:r>
            </m:sub>
          </m:sSub>
          <m:r>
            <w:rPr>
              <w:rFonts w:ascii="Cambria Math" w:hAnsi="Cambria Math"/>
            </w:rPr>
            <m:t xml:space="preserve">≅ </m:t>
          </m:r>
          <m:r>
            <w:rPr>
              <w:rFonts w:ascii="Cambria Math" w:hAnsi="Cambria Math"/>
            </w:rPr>
            <m:t>1.46mJ</m:t>
          </m:r>
          <m:r>
            <w:rPr>
              <w:rFonts w:ascii="Cambria Math" w:hAnsi="Cambria Math"/>
            </w:rPr>
            <m:t>∙1</m:t>
          </m:r>
          <m:r>
            <w:rPr>
              <w:rFonts w:ascii="Cambria Math" w:hAnsi="Cambria Math"/>
            </w:rPr>
            <m:t>kHz</m:t>
          </m:r>
          <m:r>
            <w:rPr>
              <w:rFonts w:ascii="Cambria Math" w:hAnsi="Cambria Math"/>
            </w:rPr>
            <m:t>=1</m:t>
          </m:r>
          <m:r>
            <w:rPr>
              <w:rFonts w:ascii="Cambria Math" w:hAnsi="Cambria Math"/>
            </w:rPr>
            <m:t xml:space="preserve">.46 </m:t>
          </m:r>
          <m:r>
            <w:rPr>
              <w:rFonts w:ascii="Cambria Math" w:hAnsi="Cambria Math"/>
            </w:rPr>
            <m:t>W</m:t>
          </m:r>
        </m:oMath>
      </m:oMathPara>
    </w:p>
    <w:p w14:paraId="7DB18223" w14:textId="615A1D46" w:rsidR="00E37A36" w:rsidRPr="00E37A36" w:rsidRDefault="00E37A36" w:rsidP="00E37A3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oss,</m:t>
              </m:r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, IGB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.244W</m:t>
          </m:r>
        </m:oMath>
      </m:oMathPara>
    </w:p>
    <w:p w14:paraId="50AF2753" w14:textId="77777777" w:rsidR="00E37A36" w:rsidRPr="00E61544" w:rsidRDefault="00E37A36" w:rsidP="002216B4">
      <w:pPr>
        <w:rPr>
          <w:rFonts w:eastAsiaTheme="minorEastAsia"/>
        </w:rPr>
      </w:pPr>
    </w:p>
    <w:p w14:paraId="7FED460B" w14:textId="77777777" w:rsidR="00E61544" w:rsidRDefault="00E61544" w:rsidP="002216B4"/>
    <w:p w14:paraId="7BBE4455" w14:textId="34B9FA9E" w:rsidR="00E61544" w:rsidRPr="00AE450E" w:rsidRDefault="00E61544" w:rsidP="00E6154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oss,conduction,</m:t>
              </m:r>
              <m:r>
                <w:rPr>
                  <w:rFonts w:ascii="Cambria Math" w:hAnsi="Cambria Math"/>
                </w:rPr>
                <m:t>diod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fwd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Duty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≅ 1.</m:t>
          </m:r>
          <m:r>
            <w:rPr>
              <w:rFonts w:ascii="Cambria Math" w:hAnsi="Cambria Math"/>
            </w:rPr>
            <m:t>52</m:t>
          </m:r>
          <m:r>
            <w:rPr>
              <w:rFonts w:ascii="Cambria Math" w:hAnsi="Cambria Math"/>
            </w:rPr>
            <m:t>V∙10.4A∙0.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58</m:t>
          </m:r>
          <m:r>
            <w:rPr>
              <w:rFonts w:ascii="Cambria Math" w:hAnsi="Cambria Math"/>
            </w:rPr>
            <m:t>W</m:t>
          </m:r>
        </m:oMath>
      </m:oMathPara>
    </w:p>
    <w:p w14:paraId="18E31A0A" w14:textId="77777777" w:rsidR="00AE450E" w:rsidRDefault="00AE450E" w:rsidP="00AE450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oss,switching,diode</m:t>
              </m:r>
            </m:sub>
          </m:sSub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RR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)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witching</m:t>
              </m:r>
            </m:sub>
          </m:sSub>
        </m:oMath>
      </m:oMathPara>
    </w:p>
    <w:p w14:paraId="7069C966" w14:textId="7D7B3EF9" w:rsidR="00CA3523" w:rsidRPr="00CA3523" w:rsidRDefault="00CA3523" w:rsidP="00E61544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≅ (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2pF</m:t>
          </m:r>
          <m:r>
            <w:rPr>
              <w:rFonts w:ascii="Cambria Math" w:hAnsi="Cambria Math"/>
            </w:rPr>
            <m:t>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600</m:t>
              </m:r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9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600V</m:t>
          </m:r>
          <m: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150ns/2</m:t>
          </m:r>
          <m:r>
            <w:rPr>
              <w:rFonts w:ascii="Cambria Math" w:hAnsi="Cambria Math"/>
            </w:rPr>
            <m:t>)∙1kHz=</m:t>
          </m:r>
          <m:r>
            <w:rPr>
              <w:rFonts w:ascii="Cambria Math" w:hAnsi="Cambria Math"/>
            </w:rPr>
            <m:t>0.068</m:t>
          </m:r>
          <m:r>
            <w:rPr>
              <w:rFonts w:ascii="Cambria Math" w:hAnsi="Cambria Math"/>
            </w:rPr>
            <m:t xml:space="preserve"> W</m:t>
          </m:r>
        </m:oMath>
      </m:oMathPara>
    </w:p>
    <w:p w14:paraId="005F961C" w14:textId="307442FB" w:rsidR="008472AA" w:rsidRPr="00E37A36" w:rsidRDefault="008472AA" w:rsidP="008472A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loss,total, </m:t>
              </m:r>
              <m:r>
                <w:rPr>
                  <w:rFonts w:ascii="Cambria Math" w:hAnsi="Cambria Math"/>
                </w:rPr>
                <m:t>diode</m:t>
              </m:r>
            </m:sub>
          </m:sSub>
          <m:r>
            <w:rPr>
              <w:rFonts w:ascii="Cambria Math" w:hAnsi="Cambria Math"/>
            </w:rPr>
            <m:t>=1</m:t>
          </m:r>
          <m:r>
            <w:rPr>
              <w:rFonts w:ascii="Cambria Math" w:hAnsi="Cambria Math"/>
            </w:rPr>
            <m:t>.648</m:t>
          </m:r>
          <m:r>
            <w:rPr>
              <w:rFonts w:ascii="Cambria Math" w:hAnsi="Cambria Math"/>
            </w:rPr>
            <m:t>W</m:t>
          </m:r>
        </m:oMath>
      </m:oMathPara>
    </w:p>
    <w:p w14:paraId="601EF9CD" w14:textId="77777777" w:rsidR="00AE3CCA" w:rsidRDefault="00AE3CCA"/>
    <w:sectPr w:rsidR="00AE3CCA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wNrcwMzAxNjBQ0lEKTi0uzszPAykwrAUA1PiYHywAAAA="/>
  </w:docVars>
  <w:rsids>
    <w:rsidRoot w:val="00BA5C92"/>
    <w:rsid w:val="00014A1E"/>
    <w:rsid w:val="00064C55"/>
    <w:rsid w:val="000C2643"/>
    <w:rsid w:val="002216B4"/>
    <w:rsid w:val="002304F9"/>
    <w:rsid w:val="00237BC9"/>
    <w:rsid w:val="002A5048"/>
    <w:rsid w:val="002E43EF"/>
    <w:rsid w:val="00402055"/>
    <w:rsid w:val="004D2B7D"/>
    <w:rsid w:val="005330B8"/>
    <w:rsid w:val="005C6510"/>
    <w:rsid w:val="005E5888"/>
    <w:rsid w:val="006031F2"/>
    <w:rsid w:val="006240EB"/>
    <w:rsid w:val="006A4047"/>
    <w:rsid w:val="006C2F78"/>
    <w:rsid w:val="006D7DE8"/>
    <w:rsid w:val="007474CA"/>
    <w:rsid w:val="008472AA"/>
    <w:rsid w:val="0086327E"/>
    <w:rsid w:val="00A014A1"/>
    <w:rsid w:val="00A02465"/>
    <w:rsid w:val="00A37357"/>
    <w:rsid w:val="00AE3CCA"/>
    <w:rsid w:val="00AE450E"/>
    <w:rsid w:val="00AE4746"/>
    <w:rsid w:val="00B90BBD"/>
    <w:rsid w:val="00BA5C92"/>
    <w:rsid w:val="00C420D5"/>
    <w:rsid w:val="00CA3523"/>
    <w:rsid w:val="00E37A36"/>
    <w:rsid w:val="00E61544"/>
    <w:rsid w:val="00E66978"/>
    <w:rsid w:val="00F40F8D"/>
    <w:rsid w:val="00FB0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4EC2FB"/>
  <w15:chartTrackingRefBased/>
  <w15:docId w15:val="{62A600C7-9A3D-4525-933B-D1BF383C2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AA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014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38</cp:revision>
  <dcterms:created xsi:type="dcterms:W3CDTF">2023-01-24T16:57:00Z</dcterms:created>
  <dcterms:modified xsi:type="dcterms:W3CDTF">2023-01-24T17:54:00Z</dcterms:modified>
</cp:coreProperties>
</file>